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c55e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903573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99d6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7:15:10Z</dcterms:created>
  <dcterms:modified xsi:type="dcterms:W3CDTF">2022-05-09T17:15:10Z</dcterms:modified>
</cp:coreProperties>
</file>